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00BB7" w14:textId="5648391D" w:rsidR="00056464" w:rsidRDefault="00F62FD3" w:rsidP="00F62FD3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 xml:space="preserve">Installing ESU using </w:t>
      </w:r>
      <w:proofErr w:type="spellStart"/>
      <w:r>
        <w:rPr>
          <w:b/>
          <w:bCs/>
          <w:sz w:val="40"/>
          <w:szCs w:val="40"/>
          <w:u w:val="single"/>
        </w:rPr>
        <w:t>Powershell</w:t>
      </w:r>
      <w:proofErr w:type="spellEnd"/>
    </w:p>
    <w:p w14:paraId="2BC3DE89" w14:textId="143CEECF" w:rsidR="00F62FD3" w:rsidRDefault="00F62FD3" w:rsidP="00F62FD3">
      <w:pPr>
        <w:jc w:val="center"/>
        <w:rPr>
          <w:b/>
          <w:bCs/>
          <w:sz w:val="40"/>
          <w:szCs w:val="40"/>
          <w:u w:val="single"/>
        </w:rPr>
      </w:pPr>
    </w:p>
    <w:p w14:paraId="00A24828" w14:textId="751B3E79" w:rsidR="00F62FD3" w:rsidRDefault="00F62FD3" w:rsidP="00F62FD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Acquire a copy of the </w:t>
      </w:r>
      <w:proofErr w:type="spellStart"/>
      <w:r>
        <w:rPr>
          <w:sz w:val="24"/>
          <w:szCs w:val="24"/>
        </w:rPr>
        <w:t>Powershell</w:t>
      </w:r>
      <w:proofErr w:type="spellEnd"/>
      <w:r>
        <w:rPr>
          <w:sz w:val="24"/>
          <w:szCs w:val="24"/>
        </w:rPr>
        <w:t xml:space="preserve"> script, it can be found at the following locations:</w:t>
      </w:r>
    </w:p>
    <w:p w14:paraId="31389FB2" w14:textId="7D55CE26" w:rsidR="00F62FD3" w:rsidRDefault="00F62FD3" w:rsidP="00F62FD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F62FD3">
        <w:rPr>
          <w:sz w:val="24"/>
          <w:szCs w:val="24"/>
        </w:rPr>
        <w:t>\\CAHNRS-Files\Shares\CIT.General\ESU Script</w:t>
      </w:r>
    </w:p>
    <w:p w14:paraId="1EA01318" w14:textId="7DD06C52" w:rsidR="00F62FD3" w:rsidRDefault="00000000" w:rsidP="00F62FD3">
      <w:pPr>
        <w:pStyle w:val="ListParagraph"/>
        <w:numPr>
          <w:ilvl w:val="0"/>
          <w:numId w:val="3"/>
        </w:numPr>
        <w:rPr>
          <w:sz w:val="24"/>
          <w:szCs w:val="24"/>
        </w:rPr>
      </w:pPr>
      <w:hyperlink r:id="rId5" w:history="1">
        <w:r w:rsidR="00F62FD3" w:rsidRPr="002921F8">
          <w:rPr>
            <w:rStyle w:val="Hyperlink"/>
            <w:sz w:val="24"/>
            <w:szCs w:val="24"/>
          </w:rPr>
          <w:t>\\cit-distribute\</w:t>
        </w:r>
      </w:hyperlink>
      <w:r w:rsidR="00F62FD3">
        <w:rPr>
          <w:rStyle w:val="Hyperlink"/>
          <w:sz w:val="24"/>
          <w:szCs w:val="24"/>
        </w:rPr>
        <w:t>scripts</w:t>
      </w:r>
    </w:p>
    <w:p w14:paraId="0C02601D" w14:textId="00F26F40" w:rsidR="00F62FD3" w:rsidRDefault="00F62FD3" w:rsidP="00F62FD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On the machine that you are going to install the script on, open </w:t>
      </w:r>
      <w:r w:rsidR="00C97C86">
        <w:rPr>
          <w:sz w:val="24"/>
          <w:szCs w:val="24"/>
        </w:rPr>
        <w:t>PowerShell with Administrator access.</w:t>
      </w:r>
    </w:p>
    <w:p w14:paraId="6FA289DE" w14:textId="21D14EE1" w:rsidR="00C97C86" w:rsidRDefault="00C97C86" w:rsidP="00C97C86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If using PowerShell ISE then click on file open and select the ESU script, you should see the following:</w:t>
      </w:r>
    </w:p>
    <w:p w14:paraId="75CBC316" w14:textId="1178A7B2" w:rsidR="00C97C86" w:rsidRDefault="00C97C86" w:rsidP="00C97C86">
      <w:pPr>
        <w:pStyle w:val="ListParagraph"/>
        <w:ind w:left="1080"/>
        <w:rPr>
          <w:sz w:val="24"/>
          <w:szCs w:val="24"/>
        </w:rPr>
      </w:pPr>
      <w:r w:rsidRPr="00C97C86">
        <w:rPr>
          <w:noProof/>
          <w:sz w:val="24"/>
          <w:szCs w:val="24"/>
        </w:rPr>
        <w:drawing>
          <wp:inline distT="0" distB="0" distL="0" distR="0" wp14:anchorId="78DDD7A4" wp14:editId="66C3D4A0">
            <wp:extent cx="5095875" cy="2815253"/>
            <wp:effectExtent l="0" t="0" r="0" b="4445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04213" cy="2819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61D59" w14:textId="3760B653" w:rsidR="00B46F4C" w:rsidRDefault="00B46F4C" w:rsidP="00C97C86">
      <w:pPr>
        <w:pStyle w:val="ListParagraph"/>
        <w:ind w:left="1080"/>
        <w:rPr>
          <w:sz w:val="24"/>
          <w:szCs w:val="24"/>
        </w:rPr>
      </w:pPr>
    </w:p>
    <w:p w14:paraId="143F6393" w14:textId="5EDBB493" w:rsidR="00B46F4C" w:rsidRDefault="00B46F4C" w:rsidP="00C97C86">
      <w:pPr>
        <w:pStyle w:val="ListParagraph"/>
        <w:ind w:left="1080"/>
        <w:rPr>
          <w:sz w:val="24"/>
          <w:szCs w:val="24"/>
        </w:rPr>
      </w:pPr>
    </w:p>
    <w:p w14:paraId="2DAB51C1" w14:textId="206C379A" w:rsidR="00B46F4C" w:rsidRDefault="00B46F4C" w:rsidP="00C97C86">
      <w:pPr>
        <w:pStyle w:val="ListParagraph"/>
        <w:ind w:left="1080"/>
        <w:rPr>
          <w:sz w:val="24"/>
          <w:szCs w:val="24"/>
        </w:rPr>
      </w:pPr>
    </w:p>
    <w:p w14:paraId="729DC44B" w14:textId="77777777" w:rsidR="00B46F4C" w:rsidRDefault="00B46F4C" w:rsidP="00C97C86">
      <w:pPr>
        <w:pStyle w:val="ListParagraph"/>
        <w:ind w:left="1080"/>
        <w:rPr>
          <w:sz w:val="24"/>
          <w:szCs w:val="24"/>
        </w:rPr>
      </w:pPr>
    </w:p>
    <w:p w14:paraId="36124183" w14:textId="6A5F902D" w:rsidR="00B46F4C" w:rsidRDefault="00B46F4C" w:rsidP="00B46F4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If using regular </w:t>
      </w:r>
      <w:proofErr w:type="spellStart"/>
      <w:r>
        <w:rPr>
          <w:sz w:val="24"/>
          <w:szCs w:val="24"/>
        </w:rPr>
        <w:t>Powershell</w:t>
      </w:r>
      <w:proofErr w:type="spellEnd"/>
      <w:r>
        <w:rPr>
          <w:sz w:val="24"/>
          <w:szCs w:val="24"/>
        </w:rPr>
        <w:t xml:space="preserve"> you should see a screen like below, including the result:</w:t>
      </w:r>
    </w:p>
    <w:p w14:paraId="6F2AF3CC" w14:textId="1E83FB85" w:rsidR="00B46F4C" w:rsidRDefault="00B46F4C" w:rsidP="00B46F4C">
      <w:pPr>
        <w:pStyle w:val="ListParagraph"/>
        <w:ind w:left="1080"/>
        <w:rPr>
          <w:sz w:val="24"/>
          <w:szCs w:val="24"/>
        </w:rPr>
      </w:pPr>
      <w:r w:rsidRPr="00B46F4C">
        <w:rPr>
          <w:noProof/>
          <w:sz w:val="24"/>
          <w:szCs w:val="24"/>
        </w:rPr>
        <w:lastRenderedPageBreak/>
        <w:drawing>
          <wp:inline distT="0" distB="0" distL="0" distR="0" wp14:anchorId="00C9BAF2" wp14:editId="56157D66">
            <wp:extent cx="5611008" cy="6392167"/>
            <wp:effectExtent l="0" t="0" r="8890" b="8890"/>
            <wp:docPr id="2" name="Picture 2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 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6392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4E566" w14:textId="7BF149DA" w:rsidR="00B46F4C" w:rsidRDefault="00B46F4C" w:rsidP="00B46F4C">
      <w:pPr>
        <w:pStyle w:val="ListParagraph"/>
        <w:ind w:left="1080"/>
        <w:rPr>
          <w:sz w:val="24"/>
          <w:szCs w:val="24"/>
        </w:rPr>
      </w:pPr>
    </w:p>
    <w:p w14:paraId="72AB1B31" w14:textId="5447C191" w:rsidR="00B46F4C" w:rsidRDefault="00B46F4C" w:rsidP="00B46F4C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>As you can see, when you run the script, you should see a result that the ESU MAK was successfully activated for 1 year.</w:t>
      </w:r>
    </w:p>
    <w:p w14:paraId="03644152" w14:textId="77777777" w:rsidR="00B46F4C" w:rsidRPr="00F62FD3" w:rsidRDefault="00B46F4C" w:rsidP="00B46F4C">
      <w:pPr>
        <w:pStyle w:val="ListParagraph"/>
        <w:ind w:left="1080"/>
        <w:rPr>
          <w:sz w:val="24"/>
          <w:szCs w:val="24"/>
        </w:rPr>
      </w:pPr>
    </w:p>
    <w:sectPr w:rsidR="00B46F4C" w:rsidRPr="00F62F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963636"/>
    <w:multiLevelType w:val="hybridMultilevel"/>
    <w:tmpl w:val="B7CC8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31A5B"/>
    <w:multiLevelType w:val="hybridMultilevel"/>
    <w:tmpl w:val="80CECE72"/>
    <w:lvl w:ilvl="0" w:tplc="803287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4F348AB"/>
    <w:multiLevelType w:val="hybridMultilevel"/>
    <w:tmpl w:val="17929B6C"/>
    <w:lvl w:ilvl="0" w:tplc="45288D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93872ED"/>
    <w:multiLevelType w:val="hybridMultilevel"/>
    <w:tmpl w:val="8E8C0398"/>
    <w:lvl w:ilvl="0" w:tplc="1AFEE1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7960219"/>
    <w:multiLevelType w:val="hybridMultilevel"/>
    <w:tmpl w:val="DC6E2364"/>
    <w:lvl w:ilvl="0" w:tplc="3BCC73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51197965">
    <w:abstractNumId w:val="0"/>
  </w:num>
  <w:num w:numId="2" w16cid:durableId="1505821675">
    <w:abstractNumId w:val="3"/>
  </w:num>
  <w:num w:numId="3" w16cid:durableId="1301954415">
    <w:abstractNumId w:val="1"/>
  </w:num>
  <w:num w:numId="4" w16cid:durableId="206257134">
    <w:abstractNumId w:val="2"/>
  </w:num>
  <w:num w:numId="5" w16cid:durableId="17170017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S3NLU0MTQwNzcyMzBU0lEKTi0uzszPAykwqgUA9EagSCwAAAA="/>
  </w:docVars>
  <w:rsids>
    <w:rsidRoot w:val="00F62FD3"/>
    <w:rsid w:val="00014AE0"/>
    <w:rsid w:val="00056464"/>
    <w:rsid w:val="00101B45"/>
    <w:rsid w:val="00B46F4C"/>
    <w:rsid w:val="00C97C86"/>
    <w:rsid w:val="00F62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0E2F2"/>
  <w15:chartTrackingRefBased/>
  <w15:docId w15:val="{792C8F0A-3FA3-4C57-8D23-D2479512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2FD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62F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2F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file:///\\cit-distribute\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on, Eric</dc:creator>
  <cp:keywords/>
  <dc:description/>
  <cp:lastModifiedBy>Ellison, Eric</cp:lastModifiedBy>
  <cp:revision>2</cp:revision>
  <dcterms:created xsi:type="dcterms:W3CDTF">2026-01-08T19:47:00Z</dcterms:created>
  <dcterms:modified xsi:type="dcterms:W3CDTF">2026-01-08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27e40d-cea0-4d9e-ba1f-6eefbe7fd052</vt:lpwstr>
  </property>
</Properties>
</file>